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ddff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72c4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3954d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6baba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7c018b2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bcfd87d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5ffbafa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